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7C6C3C" w14:textId="77777777" w:rsidR="007A6BD8" w:rsidRPr="00DF5A84" w:rsidRDefault="007A6BD8" w:rsidP="00B8440D">
      <w:pPr>
        <w:rPr>
          <w:sz w:val="24"/>
          <w:szCs w:val="24"/>
        </w:rPr>
      </w:pPr>
    </w:p>
    <w:p w14:paraId="1A7C0E18" w14:textId="77777777" w:rsidR="007A6BD8" w:rsidRPr="00DF5A84" w:rsidRDefault="007A6BD8" w:rsidP="00B8440D">
      <w:pPr>
        <w:rPr>
          <w:sz w:val="24"/>
          <w:szCs w:val="24"/>
        </w:rPr>
      </w:pPr>
    </w:p>
    <w:p w14:paraId="304C9B18" w14:textId="77777777" w:rsidR="007A6BD8" w:rsidRPr="00DF5A84" w:rsidRDefault="007A6BD8" w:rsidP="00B8440D">
      <w:pPr>
        <w:rPr>
          <w:sz w:val="24"/>
          <w:szCs w:val="24"/>
        </w:rPr>
      </w:pPr>
    </w:p>
    <w:p w14:paraId="203F6C11" w14:textId="24356ABD" w:rsidR="00E66957" w:rsidRPr="00DF5A84" w:rsidRDefault="0061788B" w:rsidP="00B8440D">
      <w:pPr>
        <w:rPr>
          <w:sz w:val="24"/>
          <w:szCs w:val="24"/>
        </w:rPr>
      </w:pPr>
      <w:r w:rsidRPr="00DF5A84">
        <w:rPr>
          <w:sz w:val="24"/>
          <w:szCs w:val="24"/>
        </w:rPr>
        <w:t>Customer company</w:t>
      </w:r>
    </w:p>
    <w:p w14:paraId="4F6635C9" w14:textId="64FA04BC" w:rsidR="0061788B" w:rsidRPr="00DF5A84" w:rsidRDefault="0061788B" w:rsidP="00B8440D">
      <w:pPr>
        <w:rPr>
          <w:sz w:val="24"/>
          <w:szCs w:val="24"/>
        </w:rPr>
      </w:pPr>
      <w:r w:rsidRPr="00DF5A84">
        <w:rPr>
          <w:sz w:val="24"/>
          <w:szCs w:val="24"/>
        </w:rPr>
        <w:t>Customer address</w:t>
      </w:r>
    </w:p>
    <w:p w14:paraId="66949435" w14:textId="4BFD4C8C" w:rsidR="0061788B" w:rsidRPr="00DF5A84" w:rsidRDefault="0061788B" w:rsidP="00B8440D">
      <w:pPr>
        <w:rPr>
          <w:sz w:val="24"/>
          <w:szCs w:val="24"/>
        </w:rPr>
      </w:pPr>
      <w:r w:rsidRPr="00DF5A84">
        <w:rPr>
          <w:sz w:val="24"/>
          <w:szCs w:val="24"/>
        </w:rPr>
        <w:t>Customer city + postcode</w:t>
      </w:r>
    </w:p>
    <w:p w14:paraId="4F6E7D36" w14:textId="77777777" w:rsidR="009E3175" w:rsidRPr="00DF5A84" w:rsidRDefault="009E3175" w:rsidP="00B8440D">
      <w:pPr>
        <w:rPr>
          <w:sz w:val="24"/>
          <w:szCs w:val="24"/>
        </w:rPr>
      </w:pPr>
    </w:p>
    <w:p w14:paraId="4AF85561" w14:textId="33F05443" w:rsidR="0061788B" w:rsidRPr="00DF5A84" w:rsidRDefault="0061788B" w:rsidP="00B8440D">
      <w:pPr>
        <w:rPr>
          <w:sz w:val="24"/>
          <w:szCs w:val="24"/>
        </w:rPr>
      </w:pPr>
    </w:p>
    <w:p w14:paraId="25DD6901" w14:textId="61DB9621" w:rsidR="0061788B" w:rsidRPr="00DF5A84" w:rsidRDefault="0035033A" w:rsidP="007A6BD8">
      <w:pPr>
        <w:jc w:val="right"/>
        <w:rPr>
          <w:sz w:val="24"/>
          <w:szCs w:val="24"/>
        </w:rPr>
      </w:pPr>
      <w:r w:rsidRPr="00DF5A84">
        <w:rPr>
          <w:sz w:val="24"/>
          <w:szCs w:val="24"/>
        </w:rPr>
        <w:t>Bristol</w:t>
      </w:r>
      <w:r w:rsidR="00CF68B3" w:rsidRPr="00DF5A84">
        <w:rPr>
          <w:sz w:val="24"/>
          <w:szCs w:val="24"/>
        </w:rPr>
        <w:t xml:space="preserve">, </w:t>
      </w:r>
      <w:r w:rsidR="0019350A">
        <w:rPr>
          <w:sz w:val="24"/>
          <w:szCs w:val="24"/>
        </w:rPr>
        <w:t>31</w:t>
      </w:r>
      <w:r w:rsidRPr="00DF5A84">
        <w:rPr>
          <w:sz w:val="24"/>
          <w:szCs w:val="24"/>
        </w:rPr>
        <w:t xml:space="preserve"> July 20</w:t>
      </w:r>
      <w:r w:rsidR="0051574E">
        <w:rPr>
          <w:sz w:val="24"/>
          <w:szCs w:val="24"/>
        </w:rPr>
        <w:t>XX</w:t>
      </w:r>
    </w:p>
    <w:p w14:paraId="413B4428" w14:textId="77777777" w:rsidR="009E3175" w:rsidRPr="00DF5A84" w:rsidRDefault="009E3175" w:rsidP="00B8440D">
      <w:pPr>
        <w:rPr>
          <w:sz w:val="24"/>
          <w:szCs w:val="24"/>
        </w:rPr>
      </w:pPr>
    </w:p>
    <w:p w14:paraId="73A2D474" w14:textId="2A128874" w:rsidR="009E3175" w:rsidRPr="00DF5A84" w:rsidRDefault="00CF68B3" w:rsidP="00B8440D">
      <w:pPr>
        <w:rPr>
          <w:sz w:val="24"/>
          <w:szCs w:val="24"/>
        </w:rPr>
      </w:pPr>
      <w:r w:rsidRPr="00DF5A84">
        <w:rPr>
          <w:b/>
          <w:bCs/>
          <w:sz w:val="24"/>
          <w:szCs w:val="24"/>
        </w:rPr>
        <w:t>Re</w:t>
      </w:r>
      <w:r w:rsidRPr="00DF5A84">
        <w:rPr>
          <w:sz w:val="24"/>
          <w:szCs w:val="24"/>
        </w:rPr>
        <w:t xml:space="preserve">: </w:t>
      </w:r>
      <w:r w:rsidR="0019350A">
        <w:rPr>
          <w:b/>
          <w:bCs/>
          <w:sz w:val="24"/>
          <w:szCs w:val="24"/>
        </w:rPr>
        <w:t>NOTICE OF INTENT TO PASS TO DEBT COLLECTION AGENCY</w:t>
      </w:r>
    </w:p>
    <w:p w14:paraId="2EE01A4C" w14:textId="665D90BA" w:rsidR="00CF68B3" w:rsidRPr="0061771A" w:rsidRDefault="00CF68B3" w:rsidP="00B8440D">
      <w:pPr>
        <w:rPr>
          <w:rFonts w:cstheme="minorHAnsi"/>
          <w:sz w:val="24"/>
          <w:szCs w:val="24"/>
        </w:rPr>
      </w:pPr>
    </w:p>
    <w:p w14:paraId="2E861579" w14:textId="01F22A63" w:rsidR="00CF68B3" w:rsidRPr="0061771A" w:rsidRDefault="00CF68B3" w:rsidP="00B8440D">
      <w:pPr>
        <w:rPr>
          <w:rFonts w:cstheme="minorHAnsi"/>
          <w:sz w:val="24"/>
          <w:szCs w:val="24"/>
        </w:rPr>
      </w:pPr>
      <w:r w:rsidRPr="0061771A">
        <w:rPr>
          <w:rFonts w:cstheme="minorHAnsi"/>
          <w:sz w:val="24"/>
          <w:szCs w:val="24"/>
        </w:rPr>
        <w:t>Dear Sir/Madam,</w:t>
      </w:r>
    </w:p>
    <w:p w14:paraId="67E5086A" w14:textId="5DD39AC0" w:rsidR="00DF5A84" w:rsidRDefault="0061771A" w:rsidP="003D3908">
      <w:pPr>
        <w:pStyle w:val="NormalWeb"/>
        <w:shd w:val="clear" w:color="auto" w:fill="FFFFFF"/>
        <w:spacing w:after="360" w:afterAutospacing="0"/>
        <w:rPr>
          <w:rFonts w:asciiTheme="minorHAnsi" w:hAnsiTheme="minorHAnsi" w:cstheme="minorHAnsi"/>
        </w:rPr>
      </w:pPr>
      <w:r w:rsidRPr="0061771A">
        <w:rPr>
          <w:rFonts w:asciiTheme="minorHAnsi" w:hAnsiTheme="minorHAnsi" w:cstheme="minorHAnsi"/>
        </w:rPr>
        <w:t>Despite</w:t>
      </w:r>
      <w:r>
        <w:rPr>
          <w:rFonts w:asciiTheme="minorHAnsi" w:hAnsiTheme="minorHAnsi" w:cstheme="minorHAnsi"/>
        </w:rPr>
        <w:t xml:space="preserve"> previous reminders, we regret to note that </w:t>
      </w:r>
      <w:r w:rsidRPr="000217A5">
        <w:rPr>
          <w:rFonts w:asciiTheme="minorHAnsi" w:hAnsiTheme="minorHAnsi" w:cstheme="minorHAnsi"/>
          <w:b/>
          <w:bCs/>
        </w:rPr>
        <w:t>invoice xxx dated xxx</w:t>
      </w:r>
      <w:r>
        <w:rPr>
          <w:rFonts w:asciiTheme="minorHAnsi" w:hAnsiTheme="minorHAnsi" w:cstheme="minorHAnsi"/>
        </w:rPr>
        <w:t xml:space="preserve"> remains unpaid.</w:t>
      </w:r>
    </w:p>
    <w:p w14:paraId="19E4A91F" w14:textId="40AD8A92" w:rsidR="0061771A" w:rsidRDefault="0061771A" w:rsidP="003D3908">
      <w:pPr>
        <w:pStyle w:val="NormalWeb"/>
        <w:shd w:val="clear" w:color="auto" w:fill="FFFFFF"/>
        <w:spacing w:after="360" w:afterAutospacing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You are therefore advised that unless the amount, as detailed below, is in our hands </w:t>
      </w:r>
      <w:r w:rsidRPr="000217A5">
        <w:rPr>
          <w:rFonts w:asciiTheme="minorHAnsi" w:hAnsiTheme="minorHAnsi" w:cstheme="minorHAnsi"/>
          <w:b/>
          <w:bCs/>
          <w:u w:val="single"/>
        </w:rPr>
        <w:t>with</w:t>
      </w:r>
      <w:r w:rsidR="00F24B07" w:rsidRPr="000217A5">
        <w:rPr>
          <w:rFonts w:asciiTheme="minorHAnsi" w:hAnsiTheme="minorHAnsi" w:cstheme="minorHAnsi"/>
          <w:b/>
          <w:bCs/>
          <w:u w:val="single"/>
        </w:rPr>
        <w:t>in 7 DAYS</w:t>
      </w:r>
      <w:r w:rsidR="00F24B07">
        <w:rPr>
          <w:rFonts w:asciiTheme="minorHAnsi" w:hAnsiTheme="minorHAnsi" w:cstheme="minorHAnsi"/>
        </w:rPr>
        <w:t xml:space="preserve"> from the date hereof, we shall without further notice to yourselves pass this to a Debt Collection Agency for recovery.</w:t>
      </w:r>
    </w:p>
    <w:p w14:paraId="29456EFE" w14:textId="08F1DFD7" w:rsidR="00DE2EF7" w:rsidRPr="00DE2EF7" w:rsidRDefault="00F24B07" w:rsidP="003D3908">
      <w:pPr>
        <w:pStyle w:val="NormalWeb"/>
        <w:shd w:val="clear" w:color="auto" w:fill="FFFFFF"/>
        <w:spacing w:after="360" w:afterAutospacing="0"/>
        <w:rPr>
          <w:rFonts w:asciiTheme="minorHAnsi" w:hAnsiTheme="minorHAnsi" w:cstheme="minorHAnsi"/>
          <w:b/>
          <w:bCs/>
        </w:rPr>
      </w:pPr>
      <w:r w:rsidRPr="00DE2EF7">
        <w:rPr>
          <w:rFonts w:asciiTheme="minorHAnsi" w:hAnsiTheme="minorHAnsi" w:cstheme="minorHAnsi"/>
          <w:b/>
          <w:bCs/>
        </w:rPr>
        <w:t>OVERDUE BALANCE: £</w:t>
      </w:r>
      <w:r w:rsidR="006F28EF" w:rsidRPr="00DE2EF7">
        <w:rPr>
          <w:rFonts w:asciiTheme="minorHAnsi" w:hAnsiTheme="minorHAnsi" w:cstheme="minorHAnsi"/>
          <w:b/>
          <w:bCs/>
        </w:rPr>
        <w:t>2,457.00</w:t>
      </w:r>
      <w:r w:rsidR="00DE2EF7" w:rsidRPr="00DE2EF7">
        <w:rPr>
          <w:rFonts w:asciiTheme="minorHAnsi" w:hAnsiTheme="minorHAnsi" w:cstheme="minorHAnsi"/>
          <w:b/>
          <w:bCs/>
        </w:rPr>
        <w:br/>
        <w:t>---------------------------------------</w:t>
      </w:r>
      <w:r w:rsidR="005E7D51">
        <w:rPr>
          <w:rFonts w:asciiTheme="minorHAnsi" w:hAnsiTheme="minorHAnsi" w:cstheme="minorHAnsi"/>
          <w:b/>
          <w:bCs/>
        </w:rPr>
        <w:t>--</w:t>
      </w:r>
      <w:r w:rsidR="00DE2EF7" w:rsidRPr="00DE2EF7">
        <w:rPr>
          <w:rFonts w:asciiTheme="minorHAnsi" w:hAnsiTheme="minorHAnsi" w:cstheme="minorHAnsi"/>
          <w:b/>
          <w:bCs/>
        </w:rPr>
        <w:t>---</w:t>
      </w:r>
    </w:p>
    <w:p w14:paraId="3517FD8C" w14:textId="520819C2" w:rsidR="006F28EF" w:rsidRDefault="006F28EF" w:rsidP="003D3908">
      <w:pPr>
        <w:pStyle w:val="NormalWeb"/>
        <w:shd w:val="clear" w:color="auto" w:fill="FFFFFF"/>
        <w:spacing w:after="360" w:afterAutospacing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Please prevent this by paying the amount as requested.</w:t>
      </w:r>
    </w:p>
    <w:p w14:paraId="0C39F297" w14:textId="37F97630" w:rsidR="00076DCC" w:rsidRPr="0061771A" w:rsidRDefault="005E7D51" w:rsidP="000217A5">
      <w:pPr>
        <w:pStyle w:val="NormalWeb"/>
        <w:shd w:val="clear" w:color="auto" w:fill="FFFFFF"/>
        <w:spacing w:after="360" w:afterAutospacing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You may</w:t>
      </w:r>
      <w:r w:rsidR="006F28EF">
        <w:rPr>
          <w:rFonts w:asciiTheme="minorHAnsi" w:hAnsiTheme="minorHAnsi" w:cstheme="minorHAnsi"/>
        </w:rPr>
        <w:t xml:space="preserve"> disregard this letter if payment has been made in the last few days.</w:t>
      </w:r>
    </w:p>
    <w:p w14:paraId="25AF879F" w14:textId="6656BF30" w:rsidR="00076DCC" w:rsidRPr="0061771A" w:rsidRDefault="00076DCC" w:rsidP="00B8440D">
      <w:pPr>
        <w:rPr>
          <w:rFonts w:cstheme="minorHAnsi"/>
          <w:sz w:val="24"/>
          <w:szCs w:val="24"/>
        </w:rPr>
      </w:pPr>
      <w:r w:rsidRPr="0061771A">
        <w:rPr>
          <w:rFonts w:cstheme="minorHAnsi"/>
          <w:sz w:val="24"/>
          <w:szCs w:val="24"/>
        </w:rPr>
        <w:t>Your</w:t>
      </w:r>
      <w:r w:rsidR="0035033A" w:rsidRPr="0061771A">
        <w:rPr>
          <w:rFonts w:cstheme="minorHAnsi"/>
          <w:sz w:val="24"/>
          <w:szCs w:val="24"/>
        </w:rPr>
        <w:t>s</w:t>
      </w:r>
      <w:r w:rsidRPr="0061771A">
        <w:rPr>
          <w:rFonts w:cstheme="minorHAnsi"/>
          <w:sz w:val="24"/>
          <w:szCs w:val="24"/>
        </w:rPr>
        <w:t xml:space="preserve"> </w:t>
      </w:r>
      <w:r w:rsidR="007A6BD8" w:rsidRPr="0061771A">
        <w:rPr>
          <w:rFonts w:cstheme="minorHAnsi"/>
          <w:sz w:val="24"/>
          <w:szCs w:val="24"/>
        </w:rPr>
        <w:t>faithfully,</w:t>
      </w:r>
    </w:p>
    <w:p w14:paraId="36BBBB9F" w14:textId="1A673283" w:rsidR="007A6BD8" w:rsidRPr="0061771A" w:rsidRDefault="007A6BD8" w:rsidP="00B8440D">
      <w:pPr>
        <w:rPr>
          <w:rFonts w:cstheme="minorHAnsi"/>
          <w:sz w:val="24"/>
          <w:szCs w:val="24"/>
        </w:rPr>
      </w:pPr>
    </w:p>
    <w:p w14:paraId="04098823" w14:textId="77777777" w:rsidR="009E3175" w:rsidRPr="00DF5A84" w:rsidRDefault="009E3175" w:rsidP="00B8440D">
      <w:pPr>
        <w:rPr>
          <w:sz w:val="24"/>
          <w:szCs w:val="24"/>
        </w:rPr>
      </w:pPr>
    </w:p>
    <w:p w14:paraId="50FA3EFF" w14:textId="5270C9DF" w:rsidR="007A6BD8" w:rsidRPr="00DF5A84" w:rsidRDefault="007A6BD8" w:rsidP="00B8440D">
      <w:pPr>
        <w:rPr>
          <w:sz w:val="24"/>
          <w:szCs w:val="24"/>
        </w:rPr>
      </w:pPr>
      <w:r w:rsidRPr="00DF5A84">
        <w:rPr>
          <w:sz w:val="24"/>
          <w:szCs w:val="24"/>
        </w:rPr>
        <w:t>Mr Smith</w:t>
      </w:r>
      <w:r w:rsidR="009E3175" w:rsidRPr="00DF5A84">
        <w:rPr>
          <w:sz w:val="24"/>
          <w:szCs w:val="24"/>
        </w:rPr>
        <w:br/>
      </w:r>
      <w:r w:rsidRPr="00DF5A84">
        <w:rPr>
          <w:sz w:val="24"/>
          <w:szCs w:val="24"/>
        </w:rPr>
        <w:t>Credit Control</w:t>
      </w:r>
      <w:r w:rsidR="009E3175" w:rsidRPr="00DF5A84">
        <w:rPr>
          <w:sz w:val="24"/>
          <w:szCs w:val="24"/>
        </w:rPr>
        <w:br/>
      </w:r>
      <w:r w:rsidRPr="00DF5A84">
        <w:rPr>
          <w:sz w:val="24"/>
          <w:szCs w:val="24"/>
        </w:rPr>
        <w:t>Your Company</w:t>
      </w:r>
    </w:p>
    <w:sectPr w:rsidR="007A6BD8" w:rsidRPr="00DF5A84" w:rsidSect="00E66957">
      <w:footerReference w:type="default" r:id="rId6"/>
      <w:pgSz w:w="11906" w:h="16838"/>
      <w:pgMar w:top="851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0EF5F5" w14:textId="77777777" w:rsidR="001F2D3A" w:rsidRDefault="001F2D3A" w:rsidP="00E66957">
      <w:pPr>
        <w:spacing w:after="0" w:line="240" w:lineRule="auto"/>
      </w:pPr>
      <w:r>
        <w:separator/>
      </w:r>
    </w:p>
  </w:endnote>
  <w:endnote w:type="continuationSeparator" w:id="0">
    <w:p w14:paraId="2EDE0ECE" w14:textId="77777777" w:rsidR="001F2D3A" w:rsidRDefault="001F2D3A" w:rsidP="00E6695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530279" w14:textId="33380724" w:rsidR="00E66957" w:rsidRPr="00E66957" w:rsidRDefault="00E66957" w:rsidP="00E66957">
    <w:pPr>
      <w:pStyle w:val="Footer"/>
      <w:jc w:val="center"/>
      <w:rPr>
        <w:color w:val="ED7D31" w:themeColor="accent2"/>
      </w:rPr>
    </w:pPr>
    <w:r w:rsidRPr="00E66957">
      <w:rPr>
        <w:color w:val="ED7D31" w:themeColor="accent2"/>
      </w:rPr>
      <w:t>Your Company Name – Your Company Address – Your Company telephone number</w:t>
    </w:r>
  </w:p>
  <w:p w14:paraId="56BFEFA5" w14:textId="77777777" w:rsidR="00E66957" w:rsidRDefault="00E6695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238E1D" w14:textId="77777777" w:rsidR="001F2D3A" w:rsidRDefault="001F2D3A" w:rsidP="00E66957">
      <w:pPr>
        <w:spacing w:after="0" w:line="240" w:lineRule="auto"/>
      </w:pPr>
      <w:r>
        <w:separator/>
      </w:r>
    </w:p>
  </w:footnote>
  <w:footnote w:type="continuationSeparator" w:id="0">
    <w:p w14:paraId="568F7C28" w14:textId="77777777" w:rsidR="001F2D3A" w:rsidRDefault="001F2D3A" w:rsidP="00E66957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I2NLcwMTEyMTU3trBU0lEKTi0uzszPAykwrQUAot71biwAAAA="/>
  </w:docVars>
  <w:rsids>
    <w:rsidRoot w:val="00E66957"/>
    <w:rsid w:val="000217A5"/>
    <w:rsid w:val="00076DCC"/>
    <w:rsid w:val="00192D10"/>
    <w:rsid w:val="0019350A"/>
    <w:rsid w:val="001F2D3A"/>
    <w:rsid w:val="0028206A"/>
    <w:rsid w:val="00313D43"/>
    <w:rsid w:val="0035033A"/>
    <w:rsid w:val="003D3908"/>
    <w:rsid w:val="0051574E"/>
    <w:rsid w:val="005E7D51"/>
    <w:rsid w:val="0061771A"/>
    <w:rsid w:val="0061788B"/>
    <w:rsid w:val="006F28EF"/>
    <w:rsid w:val="007874F7"/>
    <w:rsid w:val="007A6BD8"/>
    <w:rsid w:val="0082317F"/>
    <w:rsid w:val="008749D4"/>
    <w:rsid w:val="009E3175"/>
    <w:rsid w:val="00B8440D"/>
    <w:rsid w:val="00BA69A8"/>
    <w:rsid w:val="00CF68B3"/>
    <w:rsid w:val="00DE2EF7"/>
    <w:rsid w:val="00DF5A84"/>
    <w:rsid w:val="00E66957"/>
    <w:rsid w:val="00F24B07"/>
    <w:rsid w:val="00F8279D"/>
    <w:rsid w:val="00FB56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975596"/>
  <w15:chartTrackingRefBased/>
  <w15:docId w15:val="{75D6F842-FA00-43FA-A63E-E814B656F0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6695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E6695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6957"/>
  </w:style>
  <w:style w:type="paragraph" w:styleId="Footer">
    <w:name w:val="footer"/>
    <w:basedOn w:val="Normal"/>
    <w:link w:val="FooterChar"/>
    <w:uiPriority w:val="99"/>
    <w:unhideWhenUsed/>
    <w:rsid w:val="00E6695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6957"/>
  </w:style>
  <w:style w:type="paragraph" w:styleId="NormalWeb">
    <w:name w:val="Normal (Web)"/>
    <w:basedOn w:val="Normal"/>
    <w:uiPriority w:val="99"/>
    <w:unhideWhenUsed/>
    <w:rsid w:val="00DF5A8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70866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08</Words>
  <Characters>620</Characters>
  <Application>Microsoft Office Word</Application>
  <DocSecurity>0</DocSecurity>
  <Lines>5</Lines>
  <Paragraphs>1</Paragraphs>
  <ScaleCrop>false</ScaleCrop>
  <Company/>
  <LinksUpToDate>false</LinksUpToDate>
  <CharactersWithSpaces>7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edit Control Letters</dc:title>
  <dc:subject/>
  <dc:creator>Glen Morgan</dc:creator>
  <cp:keywords/>
  <dc:description/>
  <cp:lastModifiedBy>Samuel Morton</cp:lastModifiedBy>
  <cp:revision>10</cp:revision>
  <dcterms:created xsi:type="dcterms:W3CDTF">2019-07-09T17:29:00Z</dcterms:created>
  <dcterms:modified xsi:type="dcterms:W3CDTF">2023-10-25T14:30:00Z</dcterms:modified>
</cp:coreProperties>
</file>